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2C5D3" w14:textId="573E590D" w:rsidR="36C8176D" w:rsidRDefault="36C8176D" w:rsidP="4A4EEA4E">
      <w:pPr>
        <w:rPr>
          <w:b/>
          <w:bCs/>
        </w:rPr>
      </w:pPr>
      <w:r w:rsidRPr="4A4EEA4E">
        <w:rPr>
          <w:b/>
          <w:bCs/>
        </w:rPr>
        <w:t>Convert google maps routes to GPX tracks</w:t>
      </w:r>
    </w:p>
    <w:p w14:paraId="3E81EA8D" w14:textId="651529DC" w:rsidR="06DE3DB2" w:rsidRDefault="006338BE" w:rsidP="4A4EEA4E">
      <w:pPr>
        <w:rPr>
          <w:b/>
          <w:bCs/>
        </w:rPr>
      </w:pPr>
      <w:hyperlink r:id="rId9">
        <w:r w:rsidR="06DE3DB2" w:rsidRPr="4A4EEA4E">
          <w:rPr>
            <w:rStyle w:val="Hyperlink"/>
            <w:b/>
            <w:bCs/>
          </w:rPr>
          <w:t>https://gis.stackexchange.com/questions/152571/export-google-maps-route-to-kml-gpx</w:t>
        </w:r>
      </w:hyperlink>
    </w:p>
    <w:p w14:paraId="06ADA86F" w14:textId="2B28F787" w:rsidR="6656B3D2" w:rsidRDefault="6656B3D2" w:rsidP="4A4EEA4E">
      <w:pPr>
        <w:rPr>
          <w:b/>
          <w:bCs/>
        </w:rPr>
      </w:pPr>
      <w:proofErr w:type="spellStart"/>
      <w:r w:rsidRPr="4A4EEA4E">
        <w:rPr>
          <w:b/>
          <w:bCs/>
        </w:rPr>
        <w:t>Goto</w:t>
      </w:r>
      <w:proofErr w:type="spellEnd"/>
      <w:r w:rsidRPr="4A4EEA4E">
        <w:rPr>
          <w:b/>
          <w:bCs/>
        </w:rPr>
        <w:t xml:space="preserve"> - </w:t>
      </w:r>
      <w:hyperlink r:id="rId10">
        <w:r w:rsidRPr="4A4EEA4E">
          <w:rPr>
            <w:rStyle w:val="Hyperlink"/>
            <w:b/>
            <w:bCs/>
          </w:rPr>
          <w:t>http://google.com/mymaps</w:t>
        </w:r>
      </w:hyperlink>
    </w:p>
    <w:p w14:paraId="2ED6F50C" w14:textId="0A0C2DBD" w:rsidR="15C04F93" w:rsidRDefault="15C04F93" w:rsidP="4A4EEA4E">
      <w:pPr>
        <w:rPr>
          <w:b/>
          <w:bCs/>
        </w:rPr>
      </w:pPr>
      <w:r w:rsidRPr="4A4EEA4E">
        <w:rPr>
          <w:b/>
          <w:bCs/>
        </w:rPr>
        <w:t>Create route by selecting two locations, then generate directions</w:t>
      </w:r>
      <w:r w:rsidR="57E55B00" w:rsidRPr="4A4EEA4E">
        <w:rPr>
          <w:b/>
          <w:bCs/>
        </w:rPr>
        <w:t>.</w:t>
      </w:r>
    </w:p>
    <w:p w14:paraId="351B1CA9" w14:textId="60CB8708" w:rsidR="57E55B00" w:rsidRDefault="57E55B00" w:rsidP="4A4EEA4E">
      <w:pPr>
        <w:rPr>
          <w:b/>
          <w:bCs/>
        </w:rPr>
      </w:pPr>
      <w:r w:rsidRPr="4A4EEA4E">
        <w:rPr>
          <w:b/>
          <w:bCs/>
        </w:rPr>
        <w:t>At top of layer click with left hand mouse button on the three dots</w:t>
      </w:r>
    </w:p>
    <w:p w14:paraId="5B4BEBE7" w14:textId="0DFCF33E" w:rsidR="57E55B00" w:rsidRDefault="57E55B00" w:rsidP="4A4EEA4E">
      <w:r>
        <w:rPr>
          <w:noProof/>
        </w:rPr>
        <w:drawing>
          <wp:inline distT="0" distB="0" distL="0" distR="0" wp14:anchorId="0AA6DA96" wp14:editId="12022B58">
            <wp:extent cx="4572000" cy="2190750"/>
            <wp:effectExtent l="0" t="0" r="0" b="0"/>
            <wp:docPr id="998002138" name="Picture 998002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BA0C1" w14:textId="7DF76F03" w:rsidR="6F198EED" w:rsidRDefault="6F198EED" w:rsidP="4A4EEA4E">
      <w:r>
        <w:t>From the menu select “Export to KML/KMZ’</w:t>
      </w:r>
    </w:p>
    <w:p w14:paraId="65BA1938" w14:textId="7D640CF7" w:rsidR="6F198EED" w:rsidRDefault="6F198EED" w:rsidP="4A4EEA4E">
      <w:r>
        <w:rPr>
          <w:noProof/>
        </w:rPr>
        <w:drawing>
          <wp:inline distT="0" distB="0" distL="0" distR="0" wp14:anchorId="016D900A" wp14:editId="1268123D">
            <wp:extent cx="4572000" cy="2533650"/>
            <wp:effectExtent l="0" t="0" r="0" b="0"/>
            <wp:docPr id="195133930" name="Picture 195133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AAC84" w14:textId="787CEBE4" w:rsidR="0425BAC6" w:rsidRDefault="0425BAC6" w:rsidP="4A4EEA4E">
      <w:pPr>
        <w:rPr>
          <w:b/>
          <w:bCs/>
        </w:rPr>
      </w:pPr>
      <w:r w:rsidRPr="4A4EEA4E">
        <w:rPr>
          <w:b/>
          <w:bCs/>
        </w:rPr>
        <w:t>When prompted to download the file click on “Entire map”</w:t>
      </w:r>
    </w:p>
    <w:p w14:paraId="52D6C991" w14:textId="57840D9F" w:rsidR="0425BAC6" w:rsidRDefault="0425BAC6" w:rsidP="4A4EEA4E">
      <w:r>
        <w:rPr>
          <w:noProof/>
        </w:rPr>
        <w:drawing>
          <wp:inline distT="0" distB="0" distL="0" distR="0" wp14:anchorId="55AFE7EF" wp14:editId="26AF2155">
            <wp:extent cx="4572000" cy="1876425"/>
            <wp:effectExtent l="0" t="0" r="0" b="0"/>
            <wp:docPr id="37292750" name="Picture 37292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F7ABA" w14:textId="3B7C7763" w:rsidR="7C26032A" w:rsidRDefault="7C26032A" w:rsidP="4A4EEA4E">
      <w:r>
        <w:t>Select the direction which have created.</w:t>
      </w:r>
    </w:p>
    <w:p w14:paraId="7848EA05" w14:textId="46188FEF" w:rsidR="7C26032A" w:rsidRDefault="7C26032A" w:rsidP="4A4EEA4E">
      <w:r>
        <w:rPr>
          <w:noProof/>
        </w:rPr>
        <w:lastRenderedPageBreak/>
        <w:drawing>
          <wp:inline distT="0" distB="0" distL="0" distR="0" wp14:anchorId="454EFDAB" wp14:editId="0F827D1B">
            <wp:extent cx="4572000" cy="1838325"/>
            <wp:effectExtent l="0" t="0" r="0" b="0"/>
            <wp:docPr id="1900182784" name="Picture 1900182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04CC9" w14:textId="4E9932F4" w:rsidR="3ACAE85C" w:rsidRDefault="3ACAE85C" w:rsidP="4A4EEA4E">
      <w:proofErr w:type="spellStart"/>
      <w:r>
        <w:t>Goto</w:t>
      </w:r>
      <w:proofErr w:type="spellEnd"/>
      <w:r>
        <w:t xml:space="preserve"> - </w:t>
      </w:r>
      <w:hyperlink r:id="rId15">
        <w:r w:rsidRPr="4A4EEA4E">
          <w:rPr>
            <w:rStyle w:val="Hyperlink"/>
          </w:rPr>
          <w:t>https://www.alltrails.com/converter</w:t>
        </w:r>
      </w:hyperlink>
    </w:p>
    <w:p w14:paraId="79C13BFC" w14:textId="4B1B2A70" w:rsidR="4A4EEA4E" w:rsidRDefault="4A4EEA4E" w:rsidP="4A4EEA4E"/>
    <w:p w14:paraId="6C37EB1E" w14:textId="69745D24" w:rsidR="002F5EB9" w:rsidRDefault="00311D21" w:rsidP="4A4EEA4E">
      <w:hyperlink r:id="rId16" w:history="1">
        <w:r w:rsidRPr="002B01E5">
          <w:rPr>
            <w:rStyle w:val="Hyperlink"/>
          </w:rPr>
          <w:t>https://products.aspose.app/gis/conversion/kmz-to-geojson</w:t>
        </w:r>
      </w:hyperlink>
    </w:p>
    <w:p w14:paraId="3657FA5A" w14:textId="77777777" w:rsidR="00311D21" w:rsidRDefault="00311D21" w:rsidP="4A4EEA4E"/>
    <w:p w14:paraId="1D5C0C67" w14:textId="6F547BD2" w:rsidR="002F5EB9" w:rsidRDefault="002F5EB9" w:rsidP="4A4EEA4E"/>
    <w:p w14:paraId="799726F1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_des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Name</w:t>
      </w:r>
      <w:proofErr w:type="spellEnd"/>
    </w:p>
    <w:p w14:paraId="36BDE370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u</w:t>
      </w:r>
    </w:p>
    <w:p w14:paraId="2DCB0B24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role_me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m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mber_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</w:p>
    <w:p w14:paraId="61773A8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ole_principal_id</w:t>
      </w:r>
      <w:proofErr w:type="spellEnd"/>
    </w:p>
    <w:p w14:paraId="360DD7DD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</w:p>
    <w:p w14:paraId="4C1F0C4E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(</w:t>
      </w:r>
      <w:r>
        <w:rPr>
          <w:rFonts w:ascii="Consolas" w:hAnsi="Consolas" w:cs="Consolas"/>
          <w:color w:val="FF0000"/>
          <w:sz w:val="19"/>
          <w:szCs w:val="19"/>
        </w:rPr>
        <w:t>'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G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E27F010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</w:p>
    <w:p w14:paraId="3D318CF3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</w:p>
    <w:p w14:paraId="30F918C6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F383D3E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926126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p_droproleme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role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09A59852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ecurity_account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30D12708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D31BF2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--GRANT INSERT ON SCHEMA :: [Staging]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;  </w:t>
      </w:r>
    </w:p>
    <w:p w14:paraId="57E3FC0A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048DF67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6AF4F1A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E7A8CB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EC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E75DE89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E730A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242F68C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uthentication_typ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t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permission_name</w:t>
      </w:r>
      <w:proofErr w:type="spellEnd"/>
    </w:p>
    <w:p w14:paraId="6DF93E4F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</w:p>
    <w:p w14:paraId="0DD85AA8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ermiss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e</w:t>
      </w:r>
    </w:p>
    <w:p w14:paraId="401A9F8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grantee_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8678065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B587EC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1F0E2B" w14:textId="77777777" w:rsidR="002F5EB9" w:rsidRDefault="002F5EB9" w:rsidP="4A4EEA4E"/>
    <w:sectPr w:rsidR="002F5EB9">
      <w:pgSz w:w="11907" w:h="1683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28D20" w14:textId="77777777" w:rsidR="006338BE" w:rsidRDefault="006338BE" w:rsidP="00EA48B5">
      <w:pPr>
        <w:spacing w:after="0" w:line="240" w:lineRule="auto"/>
      </w:pPr>
      <w:r>
        <w:separator/>
      </w:r>
    </w:p>
  </w:endnote>
  <w:endnote w:type="continuationSeparator" w:id="0">
    <w:p w14:paraId="22E4FDFE" w14:textId="77777777" w:rsidR="006338BE" w:rsidRDefault="006338BE" w:rsidP="00EA4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192C6" w14:textId="77777777" w:rsidR="006338BE" w:rsidRDefault="006338BE" w:rsidP="00EA48B5">
      <w:pPr>
        <w:spacing w:after="0" w:line="240" w:lineRule="auto"/>
      </w:pPr>
      <w:r>
        <w:separator/>
      </w:r>
    </w:p>
  </w:footnote>
  <w:footnote w:type="continuationSeparator" w:id="0">
    <w:p w14:paraId="31BC4C41" w14:textId="77777777" w:rsidR="006338BE" w:rsidRDefault="006338BE" w:rsidP="00EA48B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cysTA0MjMyNjVQ0lEKTi0uzszPAykwqgUAtjwtGCwAAAA="/>
  </w:docVars>
  <w:rsids>
    <w:rsidRoot w:val="7DBBD664"/>
    <w:rsid w:val="002F5EB9"/>
    <w:rsid w:val="00311D21"/>
    <w:rsid w:val="006338BE"/>
    <w:rsid w:val="00EA48B5"/>
    <w:rsid w:val="00EB7473"/>
    <w:rsid w:val="014E4F8C"/>
    <w:rsid w:val="0425BAC6"/>
    <w:rsid w:val="066C4744"/>
    <w:rsid w:val="06DE3DB2"/>
    <w:rsid w:val="0CCF08B6"/>
    <w:rsid w:val="0EB757EA"/>
    <w:rsid w:val="15C04F93"/>
    <w:rsid w:val="178E2673"/>
    <w:rsid w:val="1AC5C735"/>
    <w:rsid w:val="2103E7EA"/>
    <w:rsid w:val="36C8176D"/>
    <w:rsid w:val="3ACAE85C"/>
    <w:rsid w:val="40CE47EF"/>
    <w:rsid w:val="4A4EEA4E"/>
    <w:rsid w:val="54825326"/>
    <w:rsid w:val="57E55B00"/>
    <w:rsid w:val="601319D1"/>
    <w:rsid w:val="6656B3D2"/>
    <w:rsid w:val="6CF85B6F"/>
    <w:rsid w:val="6F198EED"/>
    <w:rsid w:val="77C095A2"/>
    <w:rsid w:val="7C26032A"/>
    <w:rsid w:val="7DBBD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BD664"/>
  <w15:chartTrackingRefBased/>
  <w15:docId w15:val="{17FBA191-E259-4CD2-ACE4-54F7A4485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D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products.aspose.app/gis/conversion/kmz-to-geojso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hyperlink" Target="https://www.alltrails.com/converter" TargetMode="External"/><Relationship Id="rId10" Type="http://schemas.openxmlformats.org/officeDocument/2006/relationships/hyperlink" Target="http://google.com/mymaps" TargetMode="External"/><Relationship Id="rId4" Type="http://schemas.openxmlformats.org/officeDocument/2006/relationships/styles" Target="styles.xml"/><Relationship Id="rId9" Type="http://schemas.openxmlformats.org/officeDocument/2006/relationships/hyperlink" Target="https://gis.stackexchange.com/questions/152571/export-google-maps-route-to-kml-gpx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48668BF4693C4D8EDE6DD83BA6D488" ma:contentTypeVersion="11" ma:contentTypeDescription="Create a new document." ma:contentTypeScope="" ma:versionID="b5df3a09792a19775e0bd71d589f7ce9">
  <xsd:schema xmlns:xsd="http://www.w3.org/2001/XMLSchema" xmlns:xs="http://www.w3.org/2001/XMLSchema" xmlns:p="http://schemas.microsoft.com/office/2006/metadata/properties" xmlns:ns2="dd54791f-0eb0-4a49-b91c-ef3dfb2cb828" xmlns:ns3="27d36d9f-26db-46cb-9961-6ee5a10bf065" targetNamespace="http://schemas.microsoft.com/office/2006/metadata/properties" ma:root="true" ma:fieldsID="c01486ce934e0fc3e37c1d39a64d117a" ns2:_="" ns3:_="">
    <xsd:import namespace="dd54791f-0eb0-4a49-b91c-ef3dfb2cb828"/>
    <xsd:import namespace="27d36d9f-26db-46cb-9961-6ee5a10bf0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4791f-0eb0-4a49-b91c-ef3dfb2cb8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36d9f-26db-46cb-9961-6ee5a10bf06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A391724-9BA2-4ACA-9D57-4B10D67B5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54791f-0eb0-4a49-b91c-ef3dfb2cb828"/>
    <ds:schemaRef ds:uri="27d36d9f-26db-46cb-9961-6ee5a10bf0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52DBE1-5A38-4427-8D4C-1692C2D99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B481FF-81EF-4FB6-8E4A-5574FEAEC4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5</cp:revision>
  <dcterms:created xsi:type="dcterms:W3CDTF">2021-10-19T17:14:00Z</dcterms:created>
  <dcterms:modified xsi:type="dcterms:W3CDTF">2021-10-27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1-10-19T17:14:33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803f4f3f-54d7-4434-8501-bbb016ce8649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6E48668BF4693C4D8EDE6DD83BA6D488</vt:lpwstr>
  </property>
</Properties>
</file>